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E84284" w14:textId="1DE69707" w:rsidR="00046C12" w:rsidRDefault="00015838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323C9C5E" w14:textId="38ED7ADB" w:rsidR="00015838" w:rsidRDefault="00015838">
      <w:pPr>
        <w:rPr>
          <w:b/>
          <w:sz w:val="28"/>
          <w:szCs w:val="28"/>
        </w:rPr>
      </w:pPr>
      <w:r>
        <w:rPr>
          <w:b/>
          <w:sz w:val="28"/>
          <w:szCs w:val="28"/>
        </w:rPr>
        <w:t>Kids:  Matt</w:t>
      </w:r>
    </w:p>
    <w:p w14:paraId="098F0139" w14:textId="1554A497" w:rsidR="00015838" w:rsidRDefault="00015838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04.  i  05.06.2020.</w:t>
      </w:r>
    </w:p>
    <w:p w14:paraId="6B3AE375" w14:textId="4D34FEF5" w:rsidR="00015838" w:rsidRDefault="00015838">
      <w:pPr>
        <w:rPr>
          <w:bCs/>
          <w:sz w:val="28"/>
          <w:szCs w:val="28"/>
        </w:rPr>
      </w:pPr>
    </w:p>
    <w:p w14:paraId="0525D5CC" w14:textId="5C7C0033" w:rsidR="00015838" w:rsidRDefault="00015838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Hello!</w:t>
      </w:r>
    </w:p>
    <w:p w14:paraId="7A8ABB64" w14:textId="0B63ECA5" w:rsidR="00015838" w:rsidRDefault="00015838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Znam  da  vam  još  nije  istekao  rok  za  predaju  ocjenskog  sastavka.  Ako  još  niste  predali,  skoncentrirajte  se  na  pisanje  tog  teksta</w:t>
      </w:r>
      <w:r w:rsidR="00242C32">
        <w:rPr>
          <w:bCs/>
          <w:sz w:val="28"/>
          <w:szCs w:val="28"/>
        </w:rPr>
        <w:t xml:space="preserve">.  </w:t>
      </w:r>
      <w:r w:rsidR="00242C32" w:rsidRPr="00242C3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Cs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37A1CFB" w14:textId="5D393EC3" w:rsidR="00242C32" w:rsidRDefault="00242C32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Ali  vaš  današnji  dnevni,  školski  zadatak  oduzet  će  vam  možda  5  minuta  vremena,  pa  vas  molim  da  ipak  na  74.  str.  udžbenika  pročitate  posljednji  ovogodišnji  stripić  o  Dylanu, Layli, Mattu  i  Chloe,  kako  biste  saznali  što  se  s  njima  dalje  dogodilo.</w:t>
      </w:r>
    </w:p>
    <w:p w14:paraId="78299AC6" w14:textId="5DBDFB97" w:rsidR="00242C32" w:rsidRDefault="00242C32">
      <w:pPr>
        <w:rPr>
          <w:bCs/>
          <w:i/>
          <w:iCs/>
          <w:sz w:val="28"/>
          <w:szCs w:val="28"/>
        </w:rPr>
      </w:pPr>
      <w:r>
        <w:rPr>
          <w:bCs/>
          <w:sz w:val="28"/>
          <w:szCs w:val="28"/>
        </w:rPr>
        <w:t>(</w:t>
      </w:r>
      <w:r w:rsidRPr="00242C32">
        <w:rPr>
          <w:bCs/>
          <w:i/>
          <w:iCs/>
          <w:sz w:val="28"/>
          <w:szCs w:val="28"/>
        </w:rPr>
        <w:t>Zadnje  je  bilo  t</w:t>
      </w:r>
      <w:r>
        <w:rPr>
          <w:bCs/>
          <w:i/>
          <w:iCs/>
          <w:sz w:val="28"/>
          <w:szCs w:val="28"/>
        </w:rPr>
        <w:t>o  da  je  Dylan  ljubomoran  na  Matta  iz  škole  jer  misli  da  je  Layla  izašla  s  njim,  a  ne  zna  da  je  Layla  govorila  o  izlasku  s  Mattom  iz  video  igrice.  Dylan  je  načuo  da  je  Matt  izbačen  iz  škole  jer  neki  učitelj  misli  da  je  ukrao  novčanik  u  svlačionici  (a  to  se  zapravo  dogodilo  Mattu  iz  video  igrice)…)</w:t>
      </w:r>
    </w:p>
    <w:p w14:paraId="5C69A965" w14:textId="78E210D5" w:rsidR="00242C32" w:rsidRDefault="00543A9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Nemate  nikakav  popratni  zadatak.  Samo  pročitajte  zadnju  epizodu  stripa  kako  biste  vidjeli  kako  se  priča  nastavlja…  </w:t>
      </w:r>
      <w:r w:rsidRPr="00543A9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Cs/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13ACB49E" w14:textId="6399C0FA" w:rsidR="00543A9A" w:rsidRDefault="00543A9A">
      <w:pPr>
        <w:rPr>
          <w:bCs/>
          <w:sz w:val="28"/>
          <w:szCs w:val="28"/>
        </w:rPr>
      </w:pPr>
    </w:p>
    <w:p w14:paraId="1C8D1DC6" w14:textId="753E196E" w:rsidR="00543A9A" w:rsidRPr="00543A9A" w:rsidRDefault="00543A9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Prof.  Dafne</w:t>
      </w:r>
    </w:p>
    <w:p w14:paraId="3EF93378" w14:textId="77777777" w:rsidR="00015838" w:rsidRPr="00015838" w:rsidRDefault="00015838">
      <w:pPr>
        <w:rPr>
          <w:bCs/>
          <w:sz w:val="28"/>
          <w:szCs w:val="28"/>
        </w:rPr>
      </w:pPr>
    </w:p>
    <w:sectPr w:rsidR="00015838" w:rsidRPr="000158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LO0MDAytzQxMDZX0lEKTi0uzszPAykwrAUAg5ir1ywAAAA="/>
  </w:docVars>
  <w:rsids>
    <w:rsidRoot w:val="004B4679"/>
    <w:rsid w:val="00015838"/>
    <w:rsid w:val="00046C12"/>
    <w:rsid w:val="00242C32"/>
    <w:rsid w:val="004B4679"/>
    <w:rsid w:val="00543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0DDDD4"/>
  <w15:chartTrackingRefBased/>
  <w15:docId w15:val="{C875A937-BB18-4DBB-98F9-4E0AEF891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0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4</cp:revision>
  <dcterms:created xsi:type="dcterms:W3CDTF">2020-05-31T16:42:00Z</dcterms:created>
  <dcterms:modified xsi:type="dcterms:W3CDTF">2020-05-31T16:52:00Z</dcterms:modified>
</cp:coreProperties>
</file>